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F1B0E" w14:textId="0D01373C" w:rsidR="00813757" w:rsidRPr="00AF453F" w:rsidRDefault="00813757" w:rsidP="00104BD9">
      <w:pPr>
        <w:jc w:val="both"/>
      </w:pPr>
      <w:bookmarkStart w:id="0" w:name="_GoBack"/>
      <w:bookmarkEnd w:id="0"/>
      <w:r>
        <w:rPr>
          <w:b/>
          <w:sz w:val="36"/>
          <w:szCs w:val="36"/>
        </w:rPr>
        <w:t xml:space="preserve">Nettverk </w:t>
      </w:r>
      <w:r w:rsidR="00076093">
        <w:rPr>
          <w:b/>
          <w:sz w:val="36"/>
          <w:szCs w:val="36"/>
        </w:rPr>
        <w:t>B</w:t>
      </w:r>
      <w:r>
        <w:rPr>
          <w:b/>
          <w:sz w:val="36"/>
          <w:szCs w:val="36"/>
        </w:rPr>
        <w:t xml:space="preserve">egynneropplæring – </w:t>
      </w:r>
      <w:r w:rsidR="00475778">
        <w:rPr>
          <w:b/>
          <w:sz w:val="36"/>
          <w:szCs w:val="36"/>
        </w:rPr>
        <w:t>T</w:t>
      </w:r>
      <w:r w:rsidRPr="003C3392">
        <w:rPr>
          <w:b/>
          <w:sz w:val="36"/>
          <w:szCs w:val="36"/>
        </w:rPr>
        <w:t>idlig</w:t>
      </w:r>
      <w:r>
        <w:rPr>
          <w:b/>
          <w:sz w:val="36"/>
          <w:szCs w:val="36"/>
        </w:rPr>
        <w:t xml:space="preserve"> </w:t>
      </w:r>
      <w:r w:rsidRPr="003C3392">
        <w:rPr>
          <w:b/>
          <w:sz w:val="36"/>
          <w:szCs w:val="36"/>
        </w:rPr>
        <w:t xml:space="preserve">innsats </w:t>
      </w:r>
    </w:p>
    <w:p w14:paraId="672A6659" w14:textId="77777777" w:rsidR="00813757" w:rsidRDefault="00813757" w:rsidP="00813757">
      <w:pPr>
        <w:rPr>
          <w:rStyle w:val="Strong"/>
          <w:b w:val="0"/>
          <w:i/>
        </w:rPr>
      </w:pPr>
    </w:p>
    <w:p w14:paraId="37BF65F1" w14:textId="77777777" w:rsidR="00813757" w:rsidRDefault="00813757" w:rsidP="00813757">
      <w:r w:rsidRPr="00200846">
        <w:rPr>
          <w:rStyle w:val="Strong"/>
          <w:b w:val="0"/>
          <w:iCs/>
        </w:rPr>
        <w:t>Dette</w:t>
      </w:r>
      <w:r>
        <w:rPr>
          <w:rStyle w:val="Strong"/>
          <w:b w:val="0"/>
          <w:i/>
        </w:rPr>
        <w:t xml:space="preserve"> </w:t>
      </w:r>
      <w:r w:rsidRPr="00C23FF1">
        <w:rPr>
          <w:rStyle w:val="Strong"/>
          <w:b w:val="0"/>
        </w:rPr>
        <w:t xml:space="preserve">er et etterutdanningskurs </w:t>
      </w:r>
      <w:r>
        <w:rPr>
          <w:rStyle w:val="Strong"/>
          <w:b w:val="0"/>
        </w:rPr>
        <w:t>som retter seg mot</w:t>
      </w:r>
      <w:r w:rsidRPr="00C23FF1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lærere som underviser de yngste elevene. </w:t>
      </w:r>
      <w:r w:rsidR="0009715D">
        <w:rPr>
          <w:rStyle w:val="Strong"/>
          <w:b w:val="0"/>
        </w:rPr>
        <w:t xml:space="preserve">Det er også </w:t>
      </w:r>
      <w:r w:rsidR="003769B6">
        <w:rPr>
          <w:rStyle w:val="Strong"/>
          <w:b w:val="0"/>
        </w:rPr>
        <w:t xml:space="preserve">ønskelig </w:t>
      </w:r>
      <w:r w:rsidR="0009715D">
        <w:rPr>
          <w:rStyle w:val="Strong"/>
          <w:b w:val="0"/>
        </w:rPr>
        <w:t xml:space="preserve">at skoleledere og PPT deltar. </w:t>
      </w:r>
      <w:r>
        <w:rPr>
          <w:rStyle w:val="Strong"/>
          <w:b w:val="0"/>
        </w:rPr>
        <w:t>Kursrekka</w:t>
      </w:r>
      <w:r>
        <w:t xml:space="preserve"> består av fagsamlinger, </w:t>
      </w:r>
      <w:r w:rsidR="00D81CF3">
        <w:t>mellomarbeid</w:t>
      </w:r>
      <w:r>
        <w:t xml:space="preserve"> og erfaringsdeling.</w:t>
      </w:r>
      <w:r w:rsidR="008E4F74">
        <w:t xml:space="preserve"> Nettverkene vil bli ledet av </w:t>
      </w:r>
      <w:r w:rsidR="003769B6">
        <w:t xml:space="preserve">Matematikksenteret </w:t>
      </w:r>
      <w:r w:rsidR="008E4F74">
        <w:t xml:space="preserve">og </w:t>
      </w:r>
      <w:r w:rsidR="003769B6">
        <w:t>Skrive</w:t>
      </w:r>
      <w:r w:rsidR="008E4F74">
        <w:t xml:space="preserve">senteret. </w:t>
      </w:r>
    </w:p>
    <w:p w14:paraId="0A37501D" w14:textId="77777777" w:rsidR="00813757" w:rsidRDefault="00813757" w:rsidP="00813757">
      <w:pPr>
        <w:rPr>
          <w:rStyle w:val="Strong"/>
        </w:rPr>
      </w:pPr>
    </w:p>
    <w:p w14:paraId="00382C96" w14:textId="77777777" w:rsidR="00813757" w:rsidRPr="008F0D4F" w:rsidRDefault="00813757" w:rsidP="00813757">
      <w:pPr>
        <w:rPr>
          <w:color w:val="2F5496"/>
          <w:sz w:val="28"/>
          <w:szCs w:val="28"/>
        </w:rPr>
      </w:pPr>
      <w:r w:rsidRPr="008F0D4F">
        <w:rPr>
          <w:rStyle w:val="Strong"/>
          <w:b w:val="0"/>
          <w:bCs w:val="0"/>
          <w:color w:val="2F5496"/>
          <w:sz w:val="28"/>
          <w:szCs w:val="28"/>
        </w:rPr>
        <w:t>Etter gjennomført etterutdanning skal lærerne:</w:t>
      </w:r>
    </w:p>
    <w:p w14:paraId="67CFFC6D" w14:textId="77777777" w:rsidR="00813757" w:rsidRDefault="00813757" w:rsidP="00813757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>Ha f</w:t>
      </w:r>
      <w:r w:rsidRPr="004A7165">
        <w:rPr>
          <w:rStyle w:val="normaltextrun"/>
          <w:sz w:val="22"/>
          <w:szCs w:val="22"/>
        </w:rPr>
        <w:t>orståelse for hva som kjennetegner</w:t>
      </w:r>
      <w:r w:rsidR="00B97FCB">
        <w:rPr>
          <w:rStyle w:val="normaltextrun"/>
          <w:sz w:val="22"/>
          <w:szCs w:val="22"/>
        </w:rPr>
        <w:t xml:space="preserve"> meningsfylt </w:t>
      </w:r>
      <w:r w:rsidRPr="004A7165">
        <w:rPr>
          <w:rStyle w:val="normaltextrun"/>
          <w:sz w:val="22"/>
          <w:szCs w:val="22"/>
        </w:rPr>
        <w:t>begynneropplæring i skriving og regning</w:t>
      </w:r>
      <w:r w:rsidRPr="004A7165">
        <w:rPr>
          <w:rStyle w:val="eop"/>
          <w:sz w:val="22"/>
          <w:szCs w:val="22"/>
        </w:rPr>
        <w:t> </w:t>
      </w:r>
    </w:p>
    <w:p w14:paraId="7430F3E7" w14:textId="77777777" w:rsidR="00813757" w:rsidRPr="004A7165" w:rsidRDefault="00813757" w:rsidP="00813757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Ha f</w:t>
      </w:r>
      <w:r w:rsidRPr="004A7165">
        <w:rPr>
          <w:rStyle w:val="normaltextrun"/>
          <w:sz w:val="22"/>
          <w:szCs w:val="22"/>
        </w:rPr>
        <w:t>orståelse for grunnleggende prinsipper for å legge til rette for alle elevers læring, slik at alle elever får mulighet til å lære å lese, skrive og regne</w:t>
      </w:r>
      <w:r w:rsidRPr="004A7165">
        <w:rPr>
          <w:rStyle w:val="eop"/>
          <w:sz w:val="22"/>
          <w:szCs w:val="22"/>
        </w:rPr>
        <w:t> </w:t>
      </w:r>
    </w:p>
    <w:p w14:paraId="27C8569D" w14:textId="77777777" w:rsidR="00813757" w:rsidRPr="004A7165" w:rsidRDefault="00B97FCB" w:rsidP="00813757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Kunne legge til r</w:t>
      </w:r>
      <w:r w:rsidR="00813757" w:rsidRPr="004A7165">
        <w:rPr>
          <w:rStyle w:val="normaltextrun"/>
          <w:sz w:val="22"/>
          <w:szCs w:val="22"/>
        </w:rPr>
        <w:t>ette for tilpasset opplæring, motivasjon og mestring</w:t>
      </w:r>
      <w:r w:rsidR="00813757" w:rsidRPr="004A7165">
        <w:rPr>
          <w:rStyle w:val="eop"/>
          <w:sz w:val="22"/>
          <w:szCs w:val="22"/>
        </w:rPr>
        <w:t> </w:t>
      </w:r>
    </w:p>
    <w:p w14:paraId="77782A90" w14:textId="77777777" w:rsidR="00813757" w:rsidRPr="004A7165" w:rsidRDefault="00813757" w:rsidP="00813757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Kunne u</w:t>
      </w:r>
      <w:r w:rsidRPr="004A7165">
        <w:rPr>
          <w:rStyle w:val="normaltextrun"/>
          <w:sz w:val="22"/>
          <w:szCs w:val="22"/>
        </w:rPr>
        <w:t>tvikle god begynneropplæring i samsvar med LK20</w:t>
      </w:r>
      <w:r w:rsidRPr="004A7165">
        <w:rPr>
          <w:rStyle w:val="eop"/>
          <w:sz w:val="22"/>
          <w:szCs w:val="22"/>
        </w:rPr>
        <w:t> </w:t>
      </w:r>
    </w:p>
    <w:p w14:paraId="6E7BEAA2" w14:textId="77777777" w:rsidR="00813757" w:rsidRPr="004A7165" w:rsidRDefault="00813757" w:rsidP="0081375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4A7165">
        <w:rPr>
          <w:rStyle w:val="eop"/>
          <w:rFonts w:ascii="Calibri" w:hAnsi="Calibri" w:cs="Segoe UI"/>
          <w:sz w:val="28"/>
          <w:szCs w:val="28"/>
        </w:rPr>
        <w:t> </w:t>
      </w:r>
    </w:p>
    <w:p w14:paraId="50031463" w14:textId="77777777" w:rsidR="00813757" w:rsidRPr="008F0D4F" w:rsidRDefault="00813757" w:rsidP="00813757">
      <w:pPr>
        <w:pStyle w:val="paragraph"/>
        <w:spacing w:before="0" w:beforeAutospacing="0" w:after="0" w:afterAutospacing="0"/>
        <w:textAlignment w:val="baseline"/>
        <w:rPr>
          <w:rStyle w:val="Strong"/>
          <w:rFonts w:ascii="Segoe UI" w:hAnsi="Segoe UI" w:cs="Segoe UI"/>
          <w:bCs w:val="0"/>
          <w:color w:val="2F5496"/>
          <w:sz w:val="28"/>
          <w:szCs w:val="28"/>
        </w:rPr>
      </w:pPr>
      <w:r w:rsidRPr="008F0D4F">
        <w:rPr>
          <w:bCs/>
          <w:color w:val="2F5496"/>
          <w:sz w:val="28"/>
          <w:szCs w:val="28"/>
        </w:rPr>
        <w:t>Fagsamlinger (09.00–15.00)</w:t>
      </w:r>
    </w:p>
    <w:p w14:paraId="6124CF7A" w14:textId="4DB300D2" w:rsidR="00813757" w:rsidRPr="005D1202" w:rsidRDefault="00813757" w:rsidP="00813757">
      <w:pPr>
        <w:spacing w:after="200" w:line="276" w:lineRule="auto"/>
        <w:rPr>
          <w:rFonts w:eastAsia="Calibri"/>
          <w:sz w:val="22"/>
          <w:szCs w:val="22"/>
        </w:rPr>
      </w:pPr>
      <w:r w:rsidRPr="005D1202">
        <w:rPr>
          <w:rStyle w:val="Strong"/>
          <w:b w:val="0"/>
          <w:sz w:val="22"/>
          <w:szCs w:val="22"/>
        </w:rPr>
        <w:t>På fagsamlingene vil delta</w:t>
      </w:r>
      <w:r w:rsidR="003769B6">
        <w:rPr>
          <w:rStyle w:val="Strong"/>
          <w:b w:val="0"/>
          <w:sz w:val="22"/>
          <w:szCs w:val="22"/>
        </w:rPr>
        <w:t>k</w:t>
      </w:r>
      <w:r w:rsidRPr="005D1202">
        <w:rPr>
          <w:rStyle w:val="Strong"/>
          <w:b w:val="0"/>
          <w:sz w:val="22"/>
          <w:szCs w:val="22"/>
        </w:rPr>
        <w:t>erne møte f</w:t>
      </w:r>
      <w:r w:rsidRPr="005D1202">
        <w:rPr>
          <w:sz w:val="22"/>
          <w:szCs w:val="22"/>
        </w:rPr>
        <w:t>orskningsbasert kunnskap</w:t>
      </w:r>
      <w:r w:rsidR="00863264">
        <w:rPr>
          <w:sz w:val="22"/>
          <w:szCs w:val="22"/>
        </w:rPr>
        <w:t xml:space="preserve"> om hva som </w:t>
      </w:r>
      <w:r>
        <w:rPr>
          <w:sz w:val="22"/>
          <w:szCs w:val="22"/>
        </w:rPr>
        <w:t>k</w:t>
      </w:r>
      <w:r w:rsidRPr="005D1202">
        <w:rPr>
          <w:sz w:val="22"/>
          <w:szCs w:val="22"/>
        </w:rPr>
        <w:t>jenneteg</w:t>
      </w:r>
      <w:r w:rsidR="00E421A6">
        <w:rPr>
          <w:sz w:val="22"/>
          <w:szCs w:val="22"/>
        </w:rPr>
        <w:t>ner</w:t>
      </w:r>
      <w:r w:rsidR="00863264">
        <w:rPr>
          <w:sz w:val="22"/>
          <w:szCs w:val="22"/>
        </w:rPr>
        <w:t xml:space="preserve"> </w:t>
      </w:r>
      <w:r w:rsidR="00B97FCB">
        <w:rPr>
          <w:sz w:val="22"/>
          <w:szCs w:val="22"/>
        </w:rPr>
        <w:t>meningsfylt</w:t>
      </w:r>
      <w:r w:rsidRPr="005D1202">
        <w:rPr>
          <w:sz w:val="22"/>
          <w:szCs w:val="22"/>
        </w:rPr>
        <w:t xml:space="preserve"> begynneropplæring, med et spesielt fokus på skrive- og matematikkopplæring. </w:t>
      </w:r>
      <w:r w:rsidRPr="005D1202">
        <w:rPr>
          <w:rStyle w:val="Strong"/>
          <w:b w:val="0"/>
          <w:sz w:val="22"/>
          <w:szCs w:val="22"/>
        </w:rPr>
        <w:t xml:space="preserve">Samlingene vil </w:t>
      </w:r>
      <w:r w:rsidR="005443AE">
        <w:rPr>
          <w:rStyle w:val="Strong"/>
          <w:b w:val="0"/>
          <w:sz w:val="22"/>
          <w:szCs w:val="22"/>
        </w:rPr>
        <w:t>bestå av</w:t>
      </w:r>
      <w:r w:rsidRPr="005D1202">
        <w:rPr>
          <w:rStyle w:val="Strong"/>
          <w:b w:val="0"/>
          <w:sz w:val="22"/>
          <w:szCs w:val="22"/>
        </w:rPr>
        <w:t xml:space="preserve"> formidling</w:t>
      </w:r>
      <w:r>
        <w:rPr>
          <w:rStyle w:val="Strong"/>
          <w:b w:val="0"/>
          <w:sz w:val="22"/>
          <w:szCs w:val="22"/>
        </w:rPr>
        <w:t>, arbeid med artikler</w:t>
      </w:r>
      <w:r w:rsidR="00C56E47">
        <w:rPr>
          <w:rStyle w:val="Strong"/>
          <w:b w:val="0"/>
          <w:sz w:val="22"/>
          <w:szCs w:val="22"/>
        </w:rPr>
        <w:t>, diskusjoner</w:t>
      </w:r>
      <w:r>
        <w:rPr>
          <w:rStyle w:val="Strong"/>
          <w:b w:val="0"/>
          <w:sz w:val="22"/>
          <w:szCs w:val="22"/>
        </w:rPr>
        <w:t xml:space="preserve"> og andre praktiske </w:t>
      </w:r>
      <w:r w:rsidRPr="005D1202">
        <w:rPr>
          <w:rStyle w:val="Strong"/>
          <w:b w:val="0"/>
          <w:sz w:val="22"/>
          <w:szCs w:val="22"/>
        </w:rPr>
        <w:t>aktiviteter</w:t>
      </w:r>
      <w:r w:rsidR="00E421A6">
        <w:rPr>
          <w:rStyle w:val="Strong"/>
          <w:b w:val="0"/>
          <w:sz w:val="22"/>
          <w:szCs w:val="22"/>
        </w:rPr>
        <w:t>.</w:t>
      </w:r>
      <w:r w:rsidR="00B97FCB">
        <w:rPr>
          <w:rStyle w:val="Strong"/>
          <w:b w:val="0"/>
          <w:sz w:val="22"/>
          <w:szCs w:val="22"/>
        </w:rPr>
        <w:t xml:space="preserve"> </w:t>
      </w:r>
    </w:p>
    <w:p w14:paraId="65B31688" w14:textId="77777777" w:rsidR="00813757" w:rsidRPr="005D1202" w:rsidRDefault="00813757" w:rsidP="00813757">
      <w:pPr>
        <w:contextualSpacing/>
        <w:rPr>
          <w:rFonts w:eastAsia="Calibri"/>
          <w:bCs/>
          <w:color w:val="2F5496"/>
          <w:sz w:val="28"/>
          <w:szCs w:val="28"/>
        </w:rPr>
      </w:pPr>
      <w:r w:rsidRPr="00EE2F8D">
        <w:rPr>
          <w:rFonts w:eastAsia="Calibri"/>
          <w:bCs/>
          <w:color w:val="2F5496"/>
          <w:sz w:val="28"/>
          <w:szCs w:val="28"/>
        </w:rPr>
        <w:t xml:space="preserve">Samling </w:t>
      </w:r>
      <w:r>
        <w:rPr>
          <w:rFonts w:eastAsia="Calibri"/>
          <w:bCs/>
          <w:color w:val="2F5496"/>
          <w:sz w:val="28"/>
          <w:szCs w:val="28"/>
        </w:rPr>
        <w:t>1:</w:t>
      </w:r>
    </w:p>
    <w:p w14:paraId="7F33B64E" w14:textId="77777777" w:rsidR="00813757" w:rsidRPr="004A7165" w:rsidRDefault="00813757" w:rsidP="00813757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3A587BF2">
        <w:rPr>
          <w:rStyle w:val="normaltextrun"/>
          <w:sz w:val="22"/>
          <w:szCs w:val="22"/>
        </w:rPr>
        <w:t>Forventinger til nettverksarbeidet, både fra deltakerne</w:t>
      </w:r>
      <w:r w:rsidR="00B97FCB" w:rsidRPr="3A587BF2">
        <w:rPr>
          <w:rStyle w:val="normaltextrun"/>
          <w:sz w:val="22"/>
          <w:szCs w:val="22"/>
        </w:rPr>
        <w:t xml:space="preserve"> og </w:t>
      </w:r>
      <w:r w:rsidRPr="3A587BF2">
        <w:rPr>
          <w:rStyle w:val="normaltextrun"/>
          <w:sz w:val="22"/>
          <w:szCs w:val="22"/>
        </w:rPr>
        <w:t>Skrive</w:t>
      </w:r>
      <w:r w:rsidR="00B97FCB" w:rsidRPr="3A587BF2">
        <w:rPr>
          <w:rStyle w:val="normaltextrun"/>
          <w:sz w:val="22"/>
          <w:szCs w:val="22"/>
        </w:rPr>
        <w:t xml:space="preserve">- </w:t>
      </w:r>
      <w:r w:rsidRPr="3A587BF2">
        <w:rPr>
          <w:rStyle w:val="normaltextrun"/>
          <w:sz w:val="22"/>
          <w:szCs w:val="22"/>
        </w:rPr>
        <w:t>og Matematikksenteret</w:t>
      </w:r>
      <w:r w:rsidRPr="3A587BF2">
        <w:rPr>
          <w:rStyle w:val="eop"/>
          <w:sz w:val="22"/>
          <w:szCs w:val="22"/>
        </w:rPr>
        <w:t> </w:t>
      </w:r>
    </w:p>
    <w:p w14:paraId="611B927A" w14:textId="77777777" w:rsidR="00813757" w:rsidRPr="00B97FCB" w:rsidRDefault="00B97FCB" w:rsidP="00B97FCB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3A587BF2">
        <w:rPr>
          <w:rStyle w:val="normaltextrun"/>
          <w:sz w:val="22"/>
          <w:szCs w:val="22"/>
        </w:rPr>
        <w:t>Ny læreplan (LK20)</w:t>
      </w:r>
    </w:p>
    <w:p w14:paraId="0F0ED7FF" w14:textId="77777777" w:rsidR="00B97FCB" w:rsidRDefault="00813757" w:rsidP="00B97FCB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3A587BF2">
        <w:rPr>
          <w:rStyle w:val="normaltextrun"/>
          <w:sz w:val="22"/>
          <w:szCs w:val="22"/>
        </w:rPr>
        <w:t>Utforskende undervisning</w:t>
      </w:r>
      <w:r w:rsidR="000B6CD4" w:rsidRPr="3A587BF2">
        <w:rPr>
          <w:rStyle w:val="normaltextrun"/>
          <w:sz w:val="22"/>
          <w:szCs w:val="22"/>
        </w:rPr>
        <w:t xml:space="preserve"> – lek og læring i matematikk</w:t>
      </w:r>
    </w:p>
    <w:p w14:paraId="0B0CFCC5" w14:textId="4490E6DC" w:rsidR="663F939C" w:rsidRDefault="663F939C" w:rsidP="3A587BF2">
      <w:pPr>
        <w:pStyle w:val="paragraph"/>
        <w:numPr>
          <w:ilvl w:val="0"/>
          <w:numId w:val="19"/>
        </w:numPr>
        <w:spacing w:before="0" w:beforeAutospacing="0" w:after="0" w:afterAutospacing="0" w:line="259" w:lineRule="auto"/>
        <w:rPr>
          <w:sz w:val="22"/>
          <w:szCs w:val="22"/>
        </w:rPr>
      </w:pPr>
      <w:r w:rsidRPr="3A587BF2">
        <w:rPr>
          <w:rStyle w:val="normaltextrun"/>
          <w:sz w:val="22"/>
          <w:szCs w:val="22"/>
        </w:rPr>
        <w:t>Bygge på elevenes tenkning</w:t>
      </w:r>
    </w:p>
    <w:p w14:paraId="2357FF18" w14:textId="38721BAF" w:rsidR="00447939" w:rsidRPr="0055068F" w:rsidRDefault="00EE5DFF" w:rsidP="00447939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eop"/>
          <w:sz w:val="22"/>
          <w:szCs w:val="22"/>
          <w:lang w:val="nn-NO"/>
        </w:rPr>
      </w:pPr>
      <w:r w:rsidRPr="3A587BF2">
        <w:rPr>
          <w:rStyle w:val="normaltextrun"/>
          <w:sz w:val="22"/>
          <w:szCs w:val="22"/>
          <w:lang w:val="nn-NO"/>
        </w:rPr>
        <w:t>Bokstavlæring o</w:t>
      </w:r>
      <w:r w:rsidR="00C56E47">
        <w:rPr>
          <w:rStyle w:val="normaltextrun"/>
          <w:sz w:val="22"/>
          <w:szCs w:val="22"/>
          <w:lang w:val="nn-NO"/>
        </w:rPr>
        <w:t>g</w:t>
      </w:r>
      <w:r w:rsidRPr="3A587BF2">
        <w:rPr>
          <w:rStyle w:val="normaltextrun"/>
          <w:sz w:val="22"/>
          <w:szCs w:val="22"/>
          <w:lang w:val="nn-NO"/>
        </w:rPr>
        <w:t xml:space="preserve"> </w:t>
      </w:r>
      <w:proofErr w:type="spellStart"/>
      <w:r w:rsidRPr="3A587BF2">
        <w:rPr>
          <w:rStyle w:val="normaltextrun"/>
          <w:sz w:val="22"/>
          <w:szCs w:val="22"/>
          <w:lang w:val="nn-NO"/>
        </w:rPr>
        <w:t>lekende</w:t>
      </w:r>
      <w:proofErr w:type="spellEnd"/>
      <w:r w:rsidRPr="3A587BF2">
        <w:rPr>
          <w:rStyle w:val="normaltextrun"/>
          <w:sz w:val="22"/>
          <w:szCs w:val="22"/>
          <w:lang w:val="nn-NO"/>
        </w:rPr>
        <w:t xml:space="preserve"> tilnærming til skriftspråket</w:t>
      </w:r>
      <w:r w:rsidR="00447939" w:rsidRPr="3A587BF2">
        <w:rPr>
          <w:rStyle w:val="eop"/>
          <w:sz w:val="22"/>
          <w:szCs w:val="22"/>
          <w:lang w:val="nn-NO"/>
        </w:rPr>
        <w:t> </w:t>
      </w:r>
    </w:p>
    <w:p w14:paraId="5DAB6C7B" w14:textId="77777777" w:rsidR="00813757" w:rsidRPr="0055068F" w:rsidRDefault="00813757" w:rsidP="00813757">
      <w:pPr>
        <w:contextualSpacing/>
        <w:rPr>
          <w:rFonts w:eastAsia="Calibri"/>
          <w:b/>
          <w:szCs w:val="28"/>
          <w:lang w:val="nn-NO"/>
        </w:rPr>
      </w:pPr>
    </w:p>
    <w:p w14:paraId="65FED7E2" w14:textId="77777777" w:rsidR="00813757" w:rsidRPr="008F0D4F" w:rsidRDefault="00813757" w:rsidP="00813757">
      <w:pPr>
        <w:contextualSpacing/>
        <w:rPr>
          <w:rFonts w:eastAsia="Calibri"/>
          <w:bCs/>
          <w:color w:val="2F5496"/>
          <w:sz w:val="28"/>
          <w:szCs w:val="28"/>
        </w:rPr>
      </w:pPr>
      <w:r w:rsidRPr="008F0D4F">
        <w:rPr>
          <w:rFonts w:eastAsia="Calibri"/>
          <w:bCs/>
          <w:color w:val="2F5496"/>
          <w:sz w:val="28"/>
          <w:szCs w:val="28"/>
        </w:rPr>
        <w:t>Samling 2:</w:t>
      </w:r>
    </w:p>
    <w:p w14:paraId="54D39761" w14:textId="77777777" w:rsidR="00EE5DFF" w:rsidRPr="00447939" w:rsidRDefault="00EE5DFF" w:rsidP="00EE5DFF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447939">
        <w:rPr>
          <w:rFonts w:eastAsia="Calibri"/>
          <w:sz w:val="22"/>
          <w:szCs w:val="22"/>
        </w:rPr>
        <w:t>Erfaringsdeling</w:t>
      </w:r>
    </w:p>
    <w:p w14:paraId="21D397E6" w14:textId="109A245B" w:rsidR="00EE5DFF" w:rsidRPr="00447939" w:rsidRDefault="00EE5DFF" w:rsidP="00EE5DFF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>
        <w:rPr>
          <w:rFonts w:eastAsia="Calibri"/>
          <w:bCs/>
          <w:sz w:val="22"/>
          <w:szCs w:val="22"/>
        </w:rPr>
        <w:t>Meningsfylt skriveopplæring</w:t>
      </w:r>
    </w:p>
    <w:p w14:paraId="5A78E226" w14:textId="77777777" w:rsidR="00EE5DFF" w:rsidRPr="0055068F" w:rsidRDefault="00EE5DFF" w:rsidP="00EE5DFF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  <w:lang w:val="nn-NO"/>
        </w:rPr>
      </w:pPr>
      <w:r w:rsidRPr="0055068F">
        <w:rPr>
          <w:rFonts w:eastAsia="Calibri"/>
          <w:sz w:val="22"/>
          <w:szCs w:val="22"/>
          <w:lang w:val="nn-NO"/>
        </w:rPr>
        <w:t xml:space="preserve">Ulike </w:t>
      </w:r>
      <w:proofErr w:type="spellStart"/>
      <w:r w:rsidRPr="0055068F">
        <w:rPr>
          <w:rFonts w:eastAsia="Calibri"/>
          <w:sz w:val="22"/>
          <w:szCs w:val="22"/>
          <w:lang w:val="nn-NO"/>
        </w:rPr>
        <w:t>tilnærminger</w:t>
      </w:r>
      <w:proofErr w:type="spellEnd"/>
      <w:r w:rsidRPr="0055068F">
        <w:rPr>
          <w:rFonts w:eastAsia="Calibri"/>
          <w:sz w:val="22"/>
          <w:szCs w:val="22"/>
          <w:lang w:val="nn-NO"/>
        </w:rPr>
        <w:t xml:space="preserve"> til skriving og lesing</w:t>
      </w:r>
    </w:p>
    <w:p w14:paraId="02EB378F" w14:textId="77777777" w:rsidR="00447939" w:rsidRPr="0055068F" w:rsidRDefault="00447939" w:rsidP="00813757">
      <w:pPr>
        <w:pStyle w:val="NormalWeb"/>
        <w:spacing w:before="0" w:beforeAutospacing="0" w:after="0" w:afterAutospacing="0"/>
        <w:rPr>
          <w:rFonts w:eastAsia="Calibri"/>
          <w:bCs/>
          <w:color w:val="2F5496"/>
          <w:sz w:val="28"/>
          <w:szCs w:val="28"/>
          <w:lang w:val="nn-NO"/>
        </w:rPr>
      </w:pPr>
    </w:p>
    <w:p w14:paraId="05C7436A" w14:textId="77777777" w:rsidR="00813757" w:rsidRPr="008F0D4F" w:rsidRDefault="00813757" w:rsidP="00813757">
      <w:pPr>
        <w:pStyle w:val="NormalWeb"/>
        <w:spacing w:before="0" w:beforeAutospacing="0" w:after="0" w:afterAutospacing="0"/>
        <w:rPr>
          <w:rFonts w:eastAsia="Calibri"/>
          <w:bCs/>
          <w:color w:val="2F5496"/>
          <w:sz w:val="28"/>
          <w:szCs w:val="28"/>
        </w:rPr>
      </w:pPr>
      <w:r w:rsidRPr="008F0D4F">
        <w:rPr>
          <w:rFonts w:eastAsia="Calibri"/>
          <w:bCs/>
          <w:color w:val="2F5496"/>
          <w:sz w:val="28"/>
          <w:szCs w:val="28"/>
        </w:rPr>
        <w:t>Samling 3:</w:t>
      </w:r>
    </w:p>
    <w:p w14:paraId="77A2F6CF" w14:textId="77777777" w:rsidR="00813757" w:rsidRPr="00447939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447939">
        <w:rPr>
          <w:rFonts w:eastAsia="Calibri"/>
          <w:sz w:val="22"/>
          <w:szCs w:val="22"/>
        </w:rPr>
        <w:t>Erfaringsdeling</w:t>
      </w:r>
    </w:p>
    <w:p w14:paraId="30FCA618" w14:textId="77777777" w:rsidR="00447939" w:rsidRPr="00447939" w:rsidRDefault="00447939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>
        <w:rPr>
          <w:rFonts w:eastAsia="Calibri"/>
          <w:bCs/>
          <w:sz w:val="22"/>
          <w:szCs w:val="22"/>
        </w:rPr>
        <w:t>M</w:t>
      </w:r>
      <w:r w:rsidR="0055068F">
        <w:rPr>
          <w:rFonts w:eastAsia="Calibri"/>
          <w:bCs/>
          <w:sz w:val="22"/>
          <w:szCs w:val="22"/>
        </w:rPr>
        <w:t>otivasjon og utforskende m</w:t>
      </w:r>
      <w:r>
        <w:rPr>
          <w:rFonts w:eastAsia="Calibri"/>
          <w:bCs/>
          <w:sz w:val="22"/>
          <w:szCs w:val="22"/>
        </w:rPr>
        <w:t>atematiske samtaler</w:t>
      </w:r>
    </w:p>
    <w:p w14:paraId="54FBAF83" w14:textId="77777777" w:rsidR="00447939" w:rsidRPr="00447939" w:rsidRDefault="00447939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>
        <w:rPr>
          <w:rFonts w:eastAsia="Calibri"/>
          <w:sz w:val="22"/>
          <w:szCs w:val="22"/>
        </w:rPr>
        <w:t>Problemløsing og ulike representasjoner</w:t>
      </w:r>
    </w:p>
    <w:p w14:paraId="6A05A809" w14:textId="77777777" w:rsidR="00813757" w:rsidRPr="00447939" w:rsidRDefault="00813757" w:rsidP="00813757">
      <w:pPr>
        <w:spacing w:line="276" w:lineRule="auto"/>
        <w:rPr>
          <w:sz w:val="22"/>
          <w:szCs w:val="22"/>
        </w:rPr>
      </w:pPr>
    </w:p>
    <w:p w14:paraId="5670646A" w14:textId="77777777" w:rsidR="00813757" w:rsidRPr="00447939" w:rsidRDefault="00813757" w:rsidP="0055068F">
      <w:pPr>
        <w:spacing w:line="276" w:lineRule="auto"/>
        <w:rPr>
          <w:rFonts w:eastAsia="Calibri"/>
          <w:bCs/>
          <w:color w:val="2F5496"/>
          <w:sz w:val="28"/>
          <w:szCs w:val="28"/>
        </w:rPr>
      </w:pPr>
      <w:r w:rsidRPr="00447939">
        <w:rPr>
          <w:rFonts w:eastAsia="Calibri"/>
          <w:bCs/>
          <w:color w:val="2F5496"/>
          <w:sz w:val="28"/>
          <w:szCs w:val="28"/>
        </w:rPr>
        <w:t>Samling 4:</w:t>
      </w:r>
    </w:p>
    <w:p w14:paraId="3A6B54A0" w14:textId="77777777" w:rsidR="00813757" w:rsidRPr="00447939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sz w:val="22"/>
          <w:szCs w:val="22"/>
        </w:rPr>
      </w:pPr>
      <w:r w:rsidRPr="00447939">
        <w:rPr>
          <w:rFonts w:eastAsia="Calibri"/>
          <w:sz w:val="22"/>
          <w:szCs w:val="22"/>
        </w:rPr>
        <w:t>Erfaringsdeling</w:t>
      </w:r>
    </w:p>
    <w:p w14:paraId="4B499B49" w14:textId="77777777" w:rsidR="00813757" w:rsidRPr="00447939" w:rsidRDefault="00813757" w:rsidP="00813757">
      <w:pPr>
        <w:numPr>
          <w:ilvl w:val="0"/>
          <w:numId w:val="6"/>
        </w:numPr>
        <w:rPr>
          <w:sz w:val="22"/>
          <w:szCs w:val="22"/>
        </w:rPr>
      </w:pPr>
      <w:r w:rsidRPr="00447939">
        <w:rPr>
          <w:sz w:val="22"/>
          <w:szCs w:val="22"/>
        </w:rPr>
        <w:t>Å bygge stillas rundt elevenes skriving</w:t>
      </w:r>
    </w:p>
    <w:p w14:paraId="20296D82" w14:textId="77777777" w:rsidR="00813757" w:rsidRPr="0055068F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sz w:val="22"/>
          <w:szCs w:val="22"/>
          <w:lang w:val="nn-NO"/>
        </w:rPr>
      </w:pPr>
      <w:r w:rsidRPr="0055068F">
        <w:rPr>
          <w:rFonts w:eastAsia="Calibri"/>
          <w:sz w:val="22"/>
          <w:szCs w:val="22"/>
          <w:lang w:val="nn-NO"/>
        </w:rPr>
        <w:t>Litteratur som utgangspunkt for lesing og skriving</w:t>
      </w:r>
    </w:p>
    <w:p w14:paraId="5A39BBE3" w14:textId="77777777" w:rsidR="0055068F" w:rsidRPr="00076093" w:rsidRDefault="0055068F" w:rsidP="0055068F">
      <w:pPr>
        <w:spacing w:line="276" w:lineRule="auto"/>
        <w:rPr>
          <w:rFonts w:eastAsia="Calibri"/>
          <w:bCs/>
          <w:color w:val="2F5496"/>
          <w:sz w:val="28"/>
          <w:szCs w:val="28"/>
          <w:lang w:val="nn-NO"/>
        </w:rPr>
      </w:pPr>
    </w:p>
    <w:p w14:paraId="1CD3BB44" w14:textId="77777777" w:rsidR="00813757" w:rsidRPr="008F0D4F" w:rsidRDefault="00813757" w:rsidP="0055068F">
      <w:pPr>
        <w:spacing w:line="276" w:lineRule="auto"/>
        <w:rPr>
          <w:rFonts w:eastAsia="Calibri"/>
          <w:bCs/>
          <w:color w:val="2F5496"/>
          <w:sz w:val="28"/>
          <w:szCs w:val="28"/>
        </w:rPr>
      </w:pPr>
      <w:r w:rsidRPr="008F0D4F">
        <w:rPr>
          <w:rFonts w:eastAsia="Calibri"/>
          <w:bCs/>
          <w:color w:val="2F5496"/>
          <w:sz w:val="28"/>
          <w:szCs w:val="28"/>
        </w:rPr>
        <w:t xml:space="preserve">Samling 5: </w:t>
      </w:r>
    </w:p>
    <w:p w14:paraId="4441C2D8" w14:textId="77777777" w:rsidR="00813757" w:rsidRPr="00447939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447939">
        <w:rPr>
          <w:rFonts w:eastAsia="Calibri"/>
          <w:sz w:val="22"/>
          <w:szCs w:val="22"/>
        </w:rPr>
        <w:t>Erfaringsdeling</w:t>
      </w:r>
    </w:p>
    <w:p w14:paraId="13B53F82" w14:textId="77777777" w:rsidR="00447939" w:rsidRPr="0055068F" w:rsidRDefault="00447939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>
        <w:rPr>
          <w:rFonts w:eastAsia="Calibri"/>
          <w:sz w:val="22"/>
          <w:szCs w:val="22"/>
        </w:rPr>
        <w:t xml:space="preserve">Begrepsforståelse, tallforståelse og </w:t>
      </w:r>
      <w:r w:rsidR="0055068F">
        <w:rPr>
          <w:rFonts w:eastAsia="Calibri"/>
          <w:sz w:val="22"/>
          <w:szCs w:val="22"/>
        </w:rPr>
        <w:t>planlegging</w:t>
      </w:r>
    </w:p>
    <w:p w14:paraId="11C77349" w14:textId="77777777" w:rsidR="0055068F" w:rsidRPr="00447939" w:rsidRDefault="0055068F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>
        <w:rPr>
          <w:rFonts w:eastAsia="Calibri"/>
          <w:sz w:val="22"/>
          <w:szCs w:val="22"/>
        </w:rPr>
        <w:t>Vurderingsverktøy</w:t>
      </w:r>
    </w:p>
    <w:p w14:paraId="41C8F396" w14:textId="77777777" w:rsidR="0055068F" w:rsidRDefault="0055068F" w:rsidP="0055068F">
      <w:pPr>
        <w:spacing w:line="276" w:lineRule="auto"/>
        <w:rPr>
          <w:rFonts w:eastAsia="Calibri"/>
          <w:bCs/>
          <w:color w:val="2F5496"/>
          <w:sz w:val="28"/>
          <w:szCs w:val="28"/>
        </w:rPr>
      </w:pPr>
    </w:p>
    <w:p w14:paraId="0696C7B7" w14:textId="77777777" w:rsidR="00813757" w:rsidRPr="008F0D4F" w:rsidRDefault="00813757" w:rsidP="0055068F">
      <w:pPr>
        <w:spacing w:line="276" w:lineRule="auto"/>
        <w:rPr>
          <w:rFonts w:eastAsia="Calibri"/>
          <w:bCs/>
          <w:color w:val="2F5496"/>
          <w:sz w:val="28"/>
          <w:szCs w:val="28"/>
        </w:rPr>
      </w:pPr>
      <w:r w:rsidRPr="008F0D4F">
        <w:rPr>
          <w:rFonts w:eastAsia="Calibri"/>
          <w:bCs/>
          <w:color w:val="2F5496"/>
          <w:sz w:val="28"/>
          <w:szCs w:val="28"/>
        </w:rPr>
        <w:lastRenderedPageBreak/>
        <w:t>Samling 6</w:t>
      </w:r>
    </w:p>
    <w:p w14:paraId="0D653F9E" w14:textId="77777777" w:rsidR="00813757" w:rsidRPr="00447939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447939">
        <w:rPr>
          <w:rFonts w:eastAsia="Calibri"/>
          <w:sz w:val="22"/>
          <w:szCs w:val="22"/>
        </w:rPr>
        <w:t>Erfaringsdeling</w:t>
      </w:r>
    </w:p>
    <w:p w14:paraId="774FCDF3" w14:textId="77777777" w:rsidR="00813757" w:rsidRPr="00447939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447939">
        <w:rPr>
          <w:rFonts w:eastAsia="Calibri"/>
          <w:sz w:val="22"/>
          <w:szCs w:val="22"/>
        </w:rPr>
        <w:t>Erfaringer fra FUS-prosjektet (Funksjonell skriving de første skoleårene)</w:t>
      </w:r>
    </w:p>
    <w:p w14:paraId="51BD91AB" w14:textId="77777777" w:rsidR="00447939" w:rsidRPr="00447939" w:rsidRDefault="00813757" w:rsidP="00813757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447939">
        <w:rPr>
          <w:rFonts w:eastAsia="Calibri"/>
          <w:sz w:val="22"/>
          <w:szCs w:val="22"/>
        </w:rPr>
        <w:t>Mestringsnivåbeskrivelser og vurdering av elevtekster</w:t>
      </w:r>
    </w:p>
    <w:p w14:paraId="37EAC8B0" w14:textId="77777777" w:rsidR="00D81CF3" w:rsidRDefault="00447939" w:rsidP="00D81CF3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eastAsia="Calibri"/>
          <w:b/>
          <w:sz w:val="22"/>
          <w:szCs w:val="22"/>
        </w:rPr>
      </w:pPr>
      <w:r>
        <w:rPr>
          <w:rFonts w:eastAsia="Calibri"/>
          <w:sz w:val="22"/>
          <w:szCs w:val="22"/>
        </w:rPr>
        <w:t>Veien videre</w:t>
      </w:r>
      <w:r w:rsidR="00813757" w:rsidRPr="00447939">
        <w:rPr>
          <w:rFonts w:eastAsia="Calibri"/>
          <w:sz w:val="22"/>
          <w:szCs w:val="22"/>
        </w:rPr>
        <w:t xml:space="preserve"> </w:t>
      </w:r>
    </w:p>
    <w:p w14:paraId="72A3D3EC" w14:textId="77777777" w:rsidR="00D81CF3" w:rsidRPr="00D81CF3" w:rsidRDefault="00D81CF3" w:rsidP="00D81CF3">
      <w:pPr>
        <w:pStyle w:val="NormalWeb"/>
        <w:spacing w:before="0" w:beforeAutospacing="0" w:after="0" w:afterAutospacing="0"/>
        <w:ind w:left="720"/>
        <w:rPr>
          <w:rFonts w:eastAsia="Calibri"/>
          <w:b/>
          <w:sz w:val="22"/>
          <w:szCs w:val="22"/>
        </w:rPr>
      </w:pPr>
    </w:p>
    <w:p w14:paraId="513649FA" w14:textId="04718211" w:rsidR="00813757" w:rsidRPr="00916C80" w:rsidRDefault="00EE5DFF" w:rsidP="00916C80">
      <w:pPr>
        <w:pStyle w:val="NormalWeb"/>
        <w:spacing w:before="0" w:beforeAutospacing="0" w:after="0" w:afterAutospacing="0"/>
        <w:rPr>
          <w:rFonts w:eastAsia="Calibri"/>
          <w:b/>
          <w:sz w:val="22"/>
          <w:szCs w:val="22"/>
        </w:rPr>
      </w:pPr>
      <w:r w:rsidRPr="00916C80">
        <w:rPr>
          <w:rFonts w:eastAsia="Calibri"/>
          <w:sz w:val="22"/>
          <w:szCs w:val="22"/>
        </w:rPr>
        <w:t>Plan for i</w:t>
      </w:r>
      <w:r w:rsidR="00D81CF3" w:rsidRPr="00916C80">
        <w:rPr>
          <w:rFonts w:eastAsia="Calibri"/>
          <w:sz w:val="22"/>
          <w:szCs w:val="22"/>
        </w:rPr>
        <w:t>nnhol</w:t>
      </w:r>
      <w:r w:rsidRPr="00916C80">
        <w:rPr>
          <w:rFonts w:eastAsia="Calibri"/>
          <w:sz w:val="22"/>
          <w:szCs w:val="22"/>
        </w:rPr>
        <w:t>d</w:t>
      </w:r>
      <w:r w:rsidR="00D81CF3" w:rsidRPr="00916C80">
        <w:rPr>
          <w:rFonts w:eastAsia="Calibri"/>
          <w:sz w:val="22"/>
          <w:szCs w:val="22"/>
        </w:rPr>
        <w:t xml:space="preserve"> på samlingene kan bli revidert i løpet av kursrekka</w:t>
      </w:r>
      <w:r w:rsidRPr="00916C80">
        <w:rPr>
          <w:rFonts w:eastAsia="Calibri"/>
          <w:sz w:val="22"/>
          <w:szCs w:val="22"/>
        </w:rPr>
        <w:t xml:space="preserve">. </w:t>
      </w:r>
      <w:r w:rsidR="008E4F74" w:rsidRPr="00916C80">
        <w:rPr>
          <w:rFonts w:eastAsia="Calibri"/>
          <w:bCs/>
          <w:sz w:val="22"/>
          <w:szCs w:val="22"/>
        </w:rPr>
        <w:t xml:space="preserve">De som har deltatt på minst fem fagsamlinger vil </w:t>
      </w:r>
      <w:r w:rsidR="00916C80">
        <w:rPr>
          <w:rFonts w:eastAsia="Calibri"/>
          <w:bCs/>
          <w:sz w:val="22"/>
          <w:szCs w:val="22"/>
        </w:rPr>
        <w:t>f</w:t>
      </w:r>
      <w:r w:rsidR="008E4F74" w:rsidRPr="00916C80">
        <w:rPr>
          <w:rFonts w:eastAsia="Calibri"/>
          <w:bCs/>
          <w:sz w:val="22"/>
          <w:szCs w:val="22"/>
        </w:rPr>
        <w:t>å u</w:t>
      </w:r>
      <w:r w:rsidR="00CE09FB">
        <w:rPr>
          <w:rFonts w:eastAsia="Calibri"/>
          <w:bCs/>
          <w:sz w:val="22"/>
          <w:szCs w:val="22"/>
        </w:rPr>
        <w:t>t</w:t>
      </w:r>
      <w:r w:rsidR="008E4F74" w:rsidRPr="00916C80">
        <w:rPr>
          <w:rFonts w:eastAsia="Calibri"/>
          <w:bCs/>
          <w:sz w:val="22"/>
          <w:szCs w:val="22"/>
        </w:rPr>
        <w:t>delt et kursbevis.</w:t>
      </w:r>
    </w:p>
    <w:p w14:paraId="0D0B940D" w14:textId="77777777" w:rsidR="00813757" w:rsidRPr="00916C80" w:rsidRDefault="00813757" w:rsidP="00813757">
      <w:pPr>
        <w:spacing w:line="276" w:lineRule="auto"/>
        <w:contextualSpacing/>
        <w:rPr>
          <w:rFonts w:eastAsia="Calibri"/>
          <w:b/>
          <w:sz w:val="22"/>
          <w:szCs w:val="22"/>
        </w:rPr>
      </w:pPr>
    </w:p>
    <w:p w14:paraId="0E27B00A" w14:textId="77777777" w:rsidR="00813757" w:rsidRPr="00916C80" w:rsidRDefault="00813757" w:rsidP="00813757">
      <w:pPr>
        <w:rPr>
          <w:rFonts w:eastAsia="Calibri"/>
          <w:sz w:val="22"/>
          <w:szCs w:val="22"/>
        </w:rPr>
      </w:pPr>
    </w:p>
    <w:p w14:paraId="60061E4C" w14:textId="77777777" w:rsidR="00D42C5B" w:rsidRDefault="00D42C5B" w:rsidP="00D42C5B">
      <w:pPr>
        <w:rPr>
          <w:rFonts w:eastAsia="Calibri"/>
        </w:rPr>
      </w:pPr>
    </w:p>
    <w:sectPr w:rsidR="00D42C5B" w:rsidSect="00AF1CB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0F16F" w14:textId="77777777" w:rsidR="00291AA3" w:rsidRDefault="00291AA3" w:rsidP="00630AEE">
      <w:r>
        <w:separator/>
      </w:r>
    </w:p>
  </w:endnote>
  <w:endnote w:type="continuationSeparator" w:id="0">
    <w:p w14:paraId="62462F1E" w14:textId="77777777" w:rsidR="00291AA3" w:rsidRDefault="00291AA3" w:rsidP="0063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B6CD4" w:rsidRDefault="000B6C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0B6CD4" w:rsidRDefault="000B6C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9056E" w14:textId="77777777" w:rsidR="000B6CD4" w:rsidRDefault="000B6C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6ABA6" w14:textId="77777777" w:rsidR="00291AA3" w:rsidRDefault="00291AA3" w:rsidP="00630AEE">
      <w:r>
        <w:separator/>
      </w:r>
    </w:p>
  </w:footnote>
  <w:footnote w:type="continuationSeparator" w:id="0">
    <w:p w14:paraId="3F61A511" w14:textId="77777777" w:rsidR="00291AA3" w:rsidRDefault="00291AA3" w:rsidP="0063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1652C" w14:textId="77777777" w:rsidR="000B6CD4" w:rsidRDefault="000B6C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65E345" w14:textId="77777777" w:rsidR="009A4B4D" w:rsidRDefault="006B1D70" w:rsidP="00891383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7098BAC6" wp14:editId="07777777">
          <wp:simplePos x="0" y="0"/>
          <wp:positionH relativeFrom="column">
            <wp:posOffset>1968500</wp:posOffset>
          </wp:positionH>
          <wp:positionV relativeFrom="paragraph">
            <wp:posOffset>93980</wp:posOffset>
          </wp:positionV>
          <wp:extent cx="2001520" cy="362585"/>
          <wp:effectExtent l="0" t="0" r="0" b="0"/>
          <wp:wrapTight wrapText="bothSides">
            <wp:wrapPolygon edited="0">
              <wp:start x="0" y="0"/>
              <wp:lineTo x="0" y="20427"/>
              <wp:lineTo x="21381" y="20427"/>
              <wp:lineTo x="21381" y="0"/>
              <wp:lineTo x="0" y="0"/>
            </wp:wrapPolygon>
          </wp:wrapTight>
          <wp:docPr id="3" name="Bilde 2" descr="Et bilde som inneholder svart, rød, spiller, parker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Et bilde som inneholder svart, rød, spiller, parkert&#10;&#10;Automatisk generert beskrivel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1520" cy="362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4FA6">
      <w:rPr>
        <w:noProof/>
      </w:rPr>
      <w:drawing>
        <wp:inline distT="0" distB="0" distL="0" distR="0" wp14:anchorId="6B94AE26" wp14:editId="07777777">
          <wp:extent cx="1724025" cy="523875"/>
          <wp:effectExtent l="0" t="0" r="0" b="0"/>
          <wp:docPr id="1" name="Bil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3A587BF2" w:rsidRPr="00891383">
      <w:rPr>
        <w:noProof/>
      </w:rPr>
      <w:t xml:space="preserve"> </w:t>
    </w:r>
    <w:r w:rsidR="3A587BF2">
      <w:rPr>
        <w:noProof/>
      </w:rPr>
      <w:t xml:space="preserve">                                                                </w:t>
    </w:r>
    <w:r w:rsidRPr="009A2361">
      <w:rPr>
        <w:noProof/>
      </w:rPr>
      <w:drawing>
        <wp:inline distT="0" distB="0" distL="0" distR="0" wp14:anchorId="56F1485C" wp14:editId="07777777">
          <wp:extent cx="1295400" cy="371475"/>
          <wp:effectExtent l="0" t="0" r="0" b="0"/>
          <wp:docPr id="2" name="Bilde 15" descr="ny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15" descr="ny_logo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486C05" w14:textId="77777777" w:rsidR="009A4B4D" w:rsidRDefault="009A4B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EC669" w14:textId="77777777" w:rsidR="000B6CD4" w:rsidRDefault="000B6C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40EC3"/>
    <w:multiLevelType w:val="hybridMultilevel"/>
    <w:tmpl w:val="EF5C3D3E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62621"/>
    <w:multiLevelType w:val="multilevel"/>
    <w:tmpl w:val="FA3A41A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723B1D"/>
    <w:multiLevelType w:val="multilevel"/>
    <w:tmpl w:val="0D44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1372A2"/>
    <w:multiLevelType w:val="hybridMultilevel"/>
    <w:tmpl w:val="4E30E4C6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77E68"/>
    <w:multiLevelType w:val="hybridMultilevel"/>
    <w:tmpl w:val="53DC95CA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42356"/>
    <w:multiLevelType w:val="hybridMultilevel"/>
    <w:tmpl w:val="B1B03EF8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21799"/>
    <w:multiLevelType w:val="hybridMultilevel"/>
    <w:tmpl w:val="4870774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CD5B5A"/>
    <w:multiLevelType w:val="hybridMultilevel"/>
    <w:tmpl w:val="F7E6E07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A6123F"/>
    <w:multiLevelType w:val="hybridMultilevel"/>
    <w:tmpl w:val="42A2A4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7370D"/>
    <w:multiLevelType w:val="multilevel"/>
    <w:tmpl w:val="51E89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B90B55"/>
    <w:multiLevelType w:val="hybridMultilevel"/>
    <w:tmpl w:val="CE924A32"/>
    <w:lvl w:ilvl="0" w:tplc="DB780B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9658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FEA9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02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2857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18F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86F4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42FB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2222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30E1F71"/>
    <w:multiLevelType w:val="hybridMultilevel"/>
    <w:tmpl w:val="D1B6AD8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E5A3A"/>
    <w:multiLevelType w:val="hybridMultilevel"/>
    <w:tmpl w:val="5866B76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A55E41"/>
    <w:multiLevelType w:val="hybridMultilevel"/>
    <w:tmpl w:val="78A6E8B2"/>
    <w:lvl w:ilvl="0" w:tplc="AE5EC5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EC1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24A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7A48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8E8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482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2C67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E1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AC24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BCA72DA"/>
    <w:multiLevelType w:val="hybridMultilevel"/>
    <w:tmpl w:val="CDACF2AE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24C29"/>
    <w:multiLevelType w:val="hybridMultilevel"/>
    <w:tmpl w:val="1F02E152"/>
    <w:lvl w:ilvl="0" w:tplc="A316F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DC2C5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9E9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72AB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DCCF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D81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1A7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EACB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E07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64C088E"/>
    <w:multiLevelType w:val="hybridMultilevel"/>
    <w:tmpl w:val="C56EAA24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E56C5"/>
    <w:multiLevelType w:val="hybridMultilevel"/>
    <w:tmpl w:val="344E0B0A"/>
    <w:lvl w:ilvl="0" w:tplc="DB780B8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DE2BED"/>
    <w:multiLevelType w:val="hybridMultilevel"/>
    <w:tmpl w:val="9934F0B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18"/>
  </w:num>
  <w:num w:numId="4">
    <w:abstractNumId w:val="10"/>
  </w:num>
  <w:num w:numId="5">
    <w:abstractNumId w:val="15"/>
  </w:num>
  <w:num w:numId="6">
    <w:abstractNumId w:val="8"/>
  </w:num>
  <w:num w:numId="7">
    <w:abstractNumId w:val="5"/>
  </w:num>
  <w:num w:numId="8">
    <w:abstractNumId w:val="0"/>
  </w:num>
  <w:num w:numId="9">
    <w:abstractNumId w:val="17"/>
  </w:num>
  <w:num w:numId="10">
    <w:abstractNumId w:val="3"/>
  </w:num>
  <w:num w:numId="11">
    <w:abstractNumId w:val="4"/>
  </w:num>
  <w:num w:numId="12">
    <w:abstractNumId w:val="14"/>
  </w:num>
  <w:num w:numId="13">
    <w:abstractNumId w:val="13"/>
  </w:num>
  <w:num w:numId="14">
    <w:abstractNumId w:val="12"/>
  </w:num>
  <w:num w:numId="15">
    <w:abstractNumId w:val="1"/>
  </w:num>
  <w:num w:numId="16">
    <w:abstractNumId w:val="2"/>
  </w:num>
  <w:num w:numId="17">
    <w:abstractNumId w:val="9"/>
  </w:num>
  <w:num w:numId="18">
    <w:abstractNumId w:val="7"/>
  </w:num>
  <w:num w:numId="19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tLA0NzE1Mzc3MzJR0lEKTi0uzszPAykwrgUAPvtKICwAAAA="/>
  </w:docVars>
  <w:rsids>
    <w:rsidRoot w:val="007E732D"/>
    <w:rsid w:val="000023CA"/>
    <w:rsid w:val="00015955"/>
    <w:rsid w:val="00032371"/>
    <w:rsid w:val="0004278A"/>
    <w:rsid w:val="00042F2E"/>
    <w:rsid w:val="00044E09"/>
    <w:rsid w:val="00070E33"/>
    <w:rsid w:val="00076093"/>
    <w:rsid w:val="00076359"/>
    <w:rsid w:val="0009715D"/>
    <w:rsid w:val="000A3D8B"/>
    <w:rsid w:val="000B4D8F"/>
    <w:rsid w:val="000B6CD4"/>
    <w:rsid w:val="000B7D67"/>
    <w:rsid w:val="000C1342"/>
    <w:rsid w:val="000C2122"/>
    <w:rsid w:val="000D1CDE"/>
    <w:rsid w:val="000E3148"/>
    <w:rsid w:val="000E324D"/>
    <w:rsid w:val="001049A4"/>
    <w:rsid w:val="00104BD9"/>
    <w:rsid w:val="001173C9"/>
    <w:rsid w:val="001312F5"/>
    <w:rsid w:val="00133BD4"/>
    <w:rsid w:val="001356BE"/>
    <w:rsid w:val="00142791"/>
    <w:rsid w:val="00151116"/>
    <w:rsid w:val="00175D21"/>
    <w:rsid w:val="00175E4E"/>
    <w:rsid w:val="00176880"/>
    <w:rsid w:val="00177D9F"/>
    <w:rsid w:val="001855D9"/>
    <w:rsid w:val="0019532B"/>
    <w:rsid w:val="001A416A"/>
    <w:rsid w:val="001B4C14"/>
    <w:rsid w:val="001D2CEF"/>
    <w:rsid w:val="001F660E"/>
    <w:rsid w:val="001F6CC8"/>
    <w:rsid w:val="00200846"/>
    <w:rsid w:val="00200FB8"/>
    <w:rsid w:val="00206669"/>
    <w:rsid w:val="00210E2F"/>
    <w:rsid w:val="002175AD"/>
    <w:rsid w:val="0025475F"/>
    <w:rsid w:val="00266501"/>
    <w:rsid w:val="0027398C"/>
    <w:rsid w:val="002828E4"/>
    <w:rsid w:val="002829D9"/>
    <w:rsid w:val="0028520C"/>
    <w:rsid w:val="00291AA3"/>
    <w:rsid w:val="002964B3"/>
    <w:rsid w:val="002B0CE4"/>
    <w:rsid w:val="002B7460"/>
    <w:rsid w:val="002C4D48"/>
    <w:rsid w:val="002E5414"/>
    <w:rsid w:val="002F0824"/>
    <w:rsid w:val="0031006E"/>
    <w:rsid w:val="00312DA1"/>
    <w:rsid w:val="00316F74"/>
    <w:rsid w:val="003172C1"/>
    <w:rsid w:val="00341F6D"/>
    <w:rsid w:val="00372CF5"/>
    <w:rsid w:val="003769B6"/>
    <w:rsid w:val="003933AC"/>
    <w:rsid w:val="00393CD2"/>
    <w:rsid w:val="003B474D"/>
    <w:rsid w:val="003B4B9F"/>
    <w:rsid w:val="003B5672"/>
    <w:rsid w:val="003B72C2"/>
    <w:rsid w:val="003C3392"/>
    <w:rsid w:val="003D3092"/>
    <w:rsid w:val="003F2A5C"/>
    <w:rsid w:val="003F45DE"/>
    <w:rsid w:val="003F7FC2"/>
    <w:rsid w:val="004026D9"/>
    <w:rsid w:val="00416BBA"/>
    <w:rsid w:val="00417733"/>
    <w:rsid w:val="00426C9E"/>
    <w:rsid w:val="00430BF0"/>
    <w:rsid w:val="00434EF2"/>
    <w:rsid w:val="00441D6D"/>
    <w:rsid w:val="00447939"/>
    <w:rsid w:val="00447EF2"/>
    <w:rsid w:val="004653E2"/>
    <w:rsid w:val="00475778"/>
    <w:rsid w:val="00486E45"/>
    <w:rsid w:val="004A7165"/>
    <w:rsid w:val="004B1206"/>
    <w:rsid w:val="004B3099"/>
    <w:rsid w:val="004B60E5"/>
    <w:rsid w:val="004C3C67"/>
    <w:rsid w:val="004D6E24"/>
    <w:rsid w:val="004F6756"/>
    <w:rsid w:val="004F74E1"/>
    <w:rsid w:val="00506EFE"/>
    <w:rsid w:val="00516C9C"/>
    <w:rsid w:val="00525C9A"/>
    <w:rsid w:val="00531CD0"/>
    <w:rsid w:val="005443AE"/>
    <w:rsid w:val="0054580E"/>
    <w:rsid w:val="0055068F"/>
    <w:rsid w:val="00561582"/>
    <w:rsid w:val="00570054"/>
    <w:rsid w:val="005C285C"/>
    <w:rsid w:val="005C7652"/>
    <w:rsid w:val="005D1202"/>
    <w:rsid w:val="005E3D6B"/>
    <w:rsid w:val="005E7426"/>
    <w:rsid w:val="00615AF6"/>
    <w:rsid w:val="00615C72"/>
    <w:rsid w:val="00630AEE"/>
    <w:rsid w:val="006400FC"/>
    <w:rsid w:val="006542D7"/>
    <w:rsid w:val="006571A7"/>
    <w:rsid w:val="00657EC8"/>
    <w:rsid w:val="006744BA"/>
    <w:rsid w:val="006938DD"/>
    <w:rsid w:val="006B1D70"/>
    <w:rsid w:val="006B7A1B"/>
    <w:rsid w:val="006C6DE9"/>
    <w:rsid w:val="006D1EF5"/>
    <w:rsid w:val="006D72BE"/>
    <w:rsid w:val="006F00F6"/>
    <w:rsid w:val="006F0184"/>
    <w:rsid w:val="006F1930"/>
    <w:rsid w:val="006F3E90"/>
    <w:rsid w:val="007063F9"/>
    <w:rsid w:val="0071014E"/>
    <w:rsid w:val="0071069C"/>
    <w:rsid w:val="0072096C"/>
    <w:rsid w:val="00722144"/>
    <w:rsid w:val="007253E0"/>
    <w:rsid w:val="00734FDA"/>
    <w:rsid w:val="00736A0D"/>
    <w:rsid w:val="007666C5"/>
    <w:rsid w:val="00780D01"/>
    <w:rsid w:val="007818DC"/>
    <w:rsid w:val="00791DEA"/>
    <w:rsid w:val="007A3518"/>
    <w:rsid w:val="007A7585"/>
    <w:rsid w:val="007B1AB9"/>
    <w:rsid w:val="007B2685"/>
    <w:rsid w:val="007C3D5A"/>
    <w:rsid w:val="007D04A9"/>
    <w:rsid w:val="007D2FDA"/>
    <w:rsid w:val="007D5696"/>
    <w:rsid w:val="007D7393"/>
    <w:rsid w:val="007E0263"/>
    <w:rsid w:val="007E732D"/>
    <w:rsid w:val="0080112D"/>
    <w:rsid w:val="00801EC5"/>
    <w:rsid w:val="0080657A"/>
    <w:rsid w:val="00806DCC"/>
    <w:rsid w:val="00813757"/>
    <w:rsid w:val="00817BCC"/>
    <w:rsid w:val="0082332B"/>
    <w:rsid w:val="0082486D"/>
    <w:rsid w:val="00826129"/>
    <w:rsid w:val="008312E5"/>
    <w:rsid w:val="00836DAF"/>
    <w:rsid w:val="00837C7E"/>
    <w:rsid w:val="0085692A"/>
    <w:rsid w:val="00862004"/>
    <w:rsid w:val="00863264"/>
    <w:rsid w:val="008711E1"/>
    <w:rsid w:val="00883DAE"/>
    <w:rsid w:val="00891383"/>
    <w:rsid w:val="008A23A4"/>
    <w:rsid w:val="008A75CD"/>
    <w:rsid w:val="008B1CA5"/>
    <w:rsid w:val="008D0BC6"/>
    <w:rsid w:val="008D4A1E"/>
    <w:rsid w:val="008E33B5"/>
    <w:rsid w:val="008E4F74"/>
    <w:rsid w:val="008F0D4F"/>
    <w:rsid w:val="008F2B0E"/>
    <w:rsid w:val="00902A73"/>
    <w:rsid w:val="00907767"/>
    <w:rsid w:val="00912CB3"/>
    <w:rsid w:val="00916C80"/>
    <w:rsid w:val="009300AF"/>
    <w:rsid w:val="00932ED1"/>
    <w:rsid w:val="0096331E"/>
    <w:rsid w:val="00963C27"/>
    <w:rsid w:val="009A4601"/>
    <w:rsid w:val="009A4B4D"/>
    <w:rsid w:val="009B4793"/>
    <w:rsid w:val="009B6D5B"/>
    <w:rsid w:val="009D299A"/>
    <w:rsid w:val="009E1CDD"/>
    <w:rsid w:val="00A15AC3"/>
    <w:rsid w:val="00A3406C"/>
    <w:rsid w:val="00A414A8"/>
    <w:rsid w:val="00A43572"/>
    <w:rsid w:val="00A469D3"/>
    <w:rsid w:val="00A62B08"/>
    <w:rsid w:val="00A66A0A"/>
    <w:rsid w:val="00A70ADA"/>
    <w:rsid w:val="00A71C09"/>
    <w:rsid w:val="00A7229E"/>
    <w:rsid w:val="00A8664E"/>
    <w:rsid w:val="00A963A8"/>
    <w:rsid w:val="00AC3A4B"/>
    <w:rsid w:val="00AC3DB0"/>
    <w:rsid w:val="00AC52AE"/>
    <w:rsid w:val="00AD1F58"/>
    <w:rsid w:val="00AE58DB"/>
    <w:rsid w:val="00AE5A0C"/>
    <w:rsid w:val="00AF1CB5"/>
    <w:rsid w:val="00AF453F"/>
    <w:rsid w:val="00B011CF"/>
    <w:rsid w:val="00B13DBD"/>
    <w:rsid w:val="00B53789"/>
    <w:rsid w:val="00B5450B"/>
    <w:rsid w:val="00B72621"/>
    <w:rsid w:val="00B72701"/>
    <w:rsid w:val="00B73247"/>
    <w:rsid w:val="00B74A6B"/>
    <w:rsid w:val="00B80368"/>
    <w:rsid w:val="00B900C3"/>
    <w:rsid w:val="00B904E9"/>
    <w:rsid w:val="00B91AE9"/>
    <w:rsid w:val="00B91BC9"/>
    <w:rsid w:val="00B95971"/>
    <w:rsid w:val="00B97FCB"/>
    <w:rsid w:val="00BA3138"/>
    <w:rsid w:val="00BB26CC"/>
    <w:rsid w:val="00BB75D6"/>
    <w:rsid w:val="00BC6734"/>
    <w:rsid w:val="00BE248C"/>
    <w:rsid w:val="00C03462"/>
    <w:rsid w:val="00C06BE2"/>
    <w:rsid w:val="00C131BD"/>
    <w:rsid w:val="00C23FF1"/>
    <w:rsid w:val="00C33B97"/>
    <w:rsid w:val="00C36CAB"/>
    <w:rsid w:val="00C55526"/>
    <w:rsid w:val="00C56E47"/>
    <w:rsid w:val="00C6104F"/>
    <w:rsid w:val="00C65631"/>
    <w:rsid w:val="00C6733C"/>
    <w:rsid w:val="00C70BC9"/>
    <w:rsid w:val="00C75C9E"/>
    <w:rsid w:val="00C76EFB"/>
    <w:rsid w:val="00C906C3"/>
    <w:rsid w:val="00C90725"/>
    <w:rsid w:val="00C9310B"/>
    <w:rsid w:val="00CA049F"/>
    <w:rsid w:val="00CA12F2"/>
    <w:rsid w:val="00CA2911"/>
    <w:rsid w:val="00CB504A"/>
    <w:rsid w:val="00CC2891"/>
    <w:rsid w:val="00CD3718"/>
    <w:rsid w:val="00CD56FD"/>
    <w:rsid w:val="00CE09FB"/>
    <w:rsid w:val="00CE561B"/>
    <w:rsid w:val="00CF2A37"/>
    <w:rsid w:val="00CF4E62"/>
    <w:rsid w:val="00CF59C8"/>
    <w:rsid w:val="00D00FA8"/>
    <w:rsid w:val="00D04AF1"/>
    <w:rsid w:val="00D0678F"/>
    <w:rsid w:val="00D14557"/>
    <w:rsid w:val="00D23910"/>
    <w:rsid w:val="00D26D09"/>
    <w:rsid w:val="00D35EC1"/>
    <w:rsid w:val="00D37DAF"/>
    <w:rsid w:val="00D41349"/>
    <w:rsid w:val="00D42C5B"/>
    <w:rsid w:val="00D4764B"/>
    <w:rsid w:val="00D478F4"/>
    <w:rsid w:val="00D52EE1"/>
    <w:rsid w:val="00D561E6"/>
    <w:rsid w:val="00D62B84"/>
    <w:rsid w:val="00D7063D"/>
    <w:rsid w:val="00D729C6"/>
    <w:rsid w:val="00D76B29"/>
    <w:rsid w:val="00D81CF3"/>
    <w:rsid w:val="00D9473B"/>
    <w:rsid w:val="00D956A3"/>
    <w:rsid w:val="00DB6BBA"/>
    <w:rsid w:val="00DC1597"/>
    <w:rsid w:val="00DE2E1D"/>
    <w:rsid w:val="00E06790"/>
    <w:rsid w:val="00E12BB7"/>
    <w:rsid w:val="00E24871"/>
    <w:rsid w:val="00E421A6"/>
    <w:rsid w:val="00E54839"/>
    <w:rsid w:val="00E72528"/>
    <w:rsid w:val="00EA5D3E"/>
    <w:rsid w:val="00EC1DDA"/>
    <w:rsid w:val="00EC59A3"/>
    <w:rsid w:val="00EC7249"/>
    <w:rsid w:val="00ED0A31"/>
    <w:rsid w:val="00EE2F8D"/>
    <w:rsid w:val="00EE5DFF"/>
    <w:rsid w:val="00EF7A32"/>
    <w:rsid w:val="00F052A6"/>
    <w:rsid w:val="00F20AC5"/>
    <w:rsid w:val="00F23E34"/>
    <w:rsid w:val="00F30132"/>
    <w:rsid w:val="00F327B3"/>
    <w:rsid w:val="00F4204B"/>
    <w:rsid w:val="00F42E26"/>
    <w:rsid w:val="00F85DED"/>
    <w:rsid w:val="00F97F09"/>
    <w:rsid w:val="00FA1078"/>
    <w:rsid w:val="00FB2226"/>
    <w:rsid w:val="00FC0BA9"/>
    <w:rsid w:val="00FD4022"/>
    <w:rsid w:val="3A587BF2"/>
    <w:rsid w:val="663F9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736037"/>
  <w15:chartTrackingRefBased/>
  <w15:docId w15:val="{0AE6527C-20B8-4ECC-A300-A2A2116F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nb-NO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E732D"/>
    <w:rPr>
      <w:rFonts w:ascii="Times New Roman" w:eastAsia="Times New Roman" w:hAnsi="Times New Roman"/>
      <w:sz w:val="24"/>
      <w:szCs w:val="24"/>
      <w:lang w:eastAsia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rgerikliste-uthevingsfarge1">
    <w:name w:val="Fargerik liste - uthevingsfarge 1"/>
    <w:basedOn w:val="Normal"/>
    <w:uiPriority w:val="34"/>
    <w:qFormat/>
    <w:rsid w:val="007E7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52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052A6"/>
    <w:rPr>
      <w:rFonts w:ascii="Tahoma" w:eastAsia="Times New Roman" w:hAnsi="Tahoma" w:cs="Tahoma"/>
      <w:sz w:val="16"/>
      <w:szCs w:val="16"/>
    </w:rPr>
  </w:style>
  <w:style w:type="character" w:styleId="Strong">
    <w:name w:val="Strong"/>
    <w:uiPriority w:val="22"/>
    <w:qFormat/>
    <w:rsid w:val="002964B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30AEE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630AE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0AEE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630AEE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0323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173C9"/>
    <w:pPr>
      <w:spacing w:before="100" w:beforeAutospacing="1" w:after="100" w:afterAutospacing="1"/>
    </w:pPr>
  </w:style>
  <w:style w:type="character" w:styleId="CommentReference">
    <w:name w:val="annotation reference"/>
    <w:uiPriority w:val="99"/>
    <w:semiHidden/>
    <w:unhideWhenUsed/>
    <w:rsid w:val="00D70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63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7063D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63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063D"/>
    <w:rPr>
      <w:rFonts w:ascii="Times New Roman" w:eastAsia="Times New Roman" w:hAnsi="Times New Roman"/>
      <w:b/>
      <w:bCs/>
    </w:rPr>
  </w:style>
  <w:style w:type="paragraph" w:customStyle="1" w:styleId="paragraph">
    <w:name w:val="paragraph"/>
    <w:basedOn w:val="Normal"/>
    <w:rsid w:val="004A7165"/>
    <w:pPr>
      <w:spacing w:before="100" w:beforeAutospacing="1" w:after="100" w:afterAutospacing="1"/>
    </w:pPr>
  </w:style>
  <w:style w:type="character" w:customStyle="1" w:styleId="normaltextrun">
    <w:name w:val="normaltextrun"/>
    <w:rsid w:val="004A7165"/>
  </w:style>
  <w:style w:type="character" w:customStyle="1" w:styleId="eop">
    <w:name w:val="eop"/>
    <w:rsid w:val="004A7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000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206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784588">
                  <w:marLeft w:val="-225"/>
                  <w:marRight w:val="-225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25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144443">
                          <w:marLeft w:val="-225"/>
                          <w:marRight w:val="-225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74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4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142934">
                  <w:marLeft w:val="-225"/>
                  <w:marRight w:val="-225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26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684332">
                          <w:marLeft w:val="-225"/>
                          <w:marRight w:val="-225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584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6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408459">
                  <w:marLeft w:val="-225"/>
                  <w:marRight w:val="-225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8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23651">
                          <w:marLeft w:val="-225"/>
                          <w:marRight w:val="-225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824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61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74721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7173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1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97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57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644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5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904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9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7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14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5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8083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538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C8492F623B94BB97253B7E41F019A" ma:contentTypeVersion="4" ma:contentTypeDescription="Create a new document." ma:contentTypeScope="" ma:versionID="70c9a71f4f735ffd1e97a24afb572a17">
  <xsd:schema xmlns:xsd="http://www.w3.org/2001/XMLSchema" xmlns:xs="http://www.w3.org/2001/XMLSchema" xmlns:p="http://schemas.microsoft.com/office/2006/metadata/properties" xmlns:ns2="ace3e1eb-e688-4f48-9941-69caea9647c1" targetNamespace="http://schemas.microsoft.com/office/2006/metadata/properties" ma:root="true" ma:fieldsID="2f848cfa3f59f4eb9ca22a4e43a34d91" ns2:_="">
    <xsd:import namespace="ace3e1eb-e688-4f48-9941-69caea9647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3e1eb-e688-4f48-9941-69caea964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FCC3DF-77C9-448E-A7C0-AE5BC42C7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3e1eb-e688-4f48-9941-69caea9647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AA2AEB-9158-47C8-9CD2-6772072392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1730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ondheim Kommune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y</dc:creator>
  <cp:keywords/>
  <cp:lastModifiedBy>Olaug Ellen Lona Svingen</cp:lastModifiedBy>
  <cp:revision>2</cp:revision>
  <cp:lastPrinted>2018-08-13T15:19:00Z</cp:lastPrinted>
  <dcterms:created xsi:type="dcterms:W3CDTF">2020-04-30T10:17:00Z</dcterms:created>
  <dcterms:modified xsi:type="dcterms:W3CDTF">2020-04-30T10:17:00Z</dcterms:modified>
</cp:coreProperties>
</file>